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horzAnchor="margin" w:tblpY="29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CC4D9D" w14:paraId="3839D633" w14:textId="77777777" w:rsidTr="00424DF6">
        <w:trPr>
          <w:trHeight w:val="269"/>
        </w:trPr>
        <w:tc>
          <w:tcPr>
            <w:tcW w:w="5000" w:type="pct"/>
            <w:vAlign w:val="center"/>
          </w:tcPr>
          <w:p w14:paraId="0BB84B9F" w14:textId="00CE2B01" w:rsidR="00CC4D9D" w:rsidRPr="00CC4D9D" w:rsidRDefault="00424DF6" w:rsidP="00424DF6">
            <w:pPr>
              <w:pStyle w:val="AralkYok"/>
              <w:jc w:val="center"/>
              <w:rPr>
                <w:b/>
              </w:rPr>
            </w:pPr>
            <w:r w:rsidRPr="00424DF6">
              <w:rPr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005466EF" wp14:editId="7F8B3F83">
                      <wp:simplePos x="0" y="0"/>
                      <wp:positionH relativeFrom="column">
                        <wp:posOffset>-36195</wp:posOffset>
                      </wp:positionH>
                      <wp:positionV relativeFrom="paragraph">
                        <wp:posOffset>-467360</wp:posOffset>
                      </wp:positionV>
                      <wp:extent cx="5734050" cy="539750"/>
                      <wp:effectExtent l="0" t="0" r="0" b="0"/>
                      <wp:wrapNone/>
                      <wp:docPr id="217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734050" cy="5397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56D254" w14:textId="7D48D061" w:rsidR="00424DF6" w:rsidRDefault="00424DF6">
                                  <w:r>
                                    <w:t>Bu alana araştırma tasarımınızın akış şemasını oluşturunuz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05466E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" o:spid="_x0000_s1026" type="#_x0000_t202" style="position:absolute;left:0;text-align:left;margin-left:-2.85pt;margin-top:-36.8pt;width:451.5pt;height:4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" filled="f" stroked="f">
                      <v:textbox>
                        <w:txbxContent>
                          <w:p w14:paraId="5C56D254" w14:textId="7D48D061" w:rsidR="00424DF6" w:rsidRDefault="00424DF6">
                            <w:r>
                              <w:t>Bu alana araştırma tasarımınızın akış şemasını oluşturunuz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C4D9D" w:rsidRPr="00CC4D9D">
              <w:rPr>
                <w:b/>
              </w:rPr>
              <w:t>ÇALIŞMA AKIŞ ŞEMASI (Form 3)</w:t>
            </w:r>
          </w:p>
        </w:tc>
      </w:tr>
      <w:tr w:rsidR="00CC4D9D" w14:paraId="10F37DFC" w14:textId="77777777" w:rsidTr="00424DF6">
        <w:trPr>
          <w:trHeight w:val="13060"/>
        </w:trPr>
        <w:tc>
          <w:tcPr>
            <w:tcW w:w="5000" w:type="pct"/>
          </w:tcPr>
          <w:p w14:paraId="1DDB284A" w14:textId="77777777" w:rsidR="00CC4D9D" w:rsidRDefault="00CC4D9D" w:rsidP="00424DF6">
            <w:pPr>
              <w:jc w:val="center"/>
            </w:pPr>
          </w:p>
          <w:p w14:paraId="7BA5567A" w14:textId="77777777" w:rsidR="00F923EF" w:rsidRDefault="002B4B2C" w:rsidP="00424DF6">
            <w:pPr>
              <w:jc w:val="center"/>
            </w:pPr>
            <w:r>
              <w:t xml:space="preserve"> </w:t>
            </w:r>
          </w:p>
        </w:tc>
      </w:tr>
    </w:tbl>
    <w:p w14:paraId="6834E32B" w14:textId="77777777" w:rsidR="00CC4D9D" w:rsidRDefault="00CC4D9D" w:rsidP="00CC4D9D">
      <w:pPr>
        <w:jc w:val="center"/>
      </w:pPr>
    </w:p>
    <w:sectPr w:rsidR="00CC4D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090E5" w14:textId="77777777" w:rsidR="00B75F46" w:rsidRDefault="00B75F46" w:rsidP="00424DF6">
      <w:pPr>
        <w:spacing w:after="0" w:line="240" w:lineRule="auto"/>
      </w:pPr>
      <w:r>
        <w:separator/>
      </w:r>
    </w:p>
  </w:endnote>
  <w:endnote w:type="continuationSeparator" w:id="0">
    <w:p w14:paraId="493CBF2A" w14:textId="77777777" w:rsidR="00B75F46" w:rsidRDefault="00B75F46" w:rsidP="00424D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60E52" w14:textId="77777777" w:rsidR="00B75F46" w:rsidRDefault="00B75F46" w:rsidP="00424DF6">
      <w:pPr>
        <w:spacing w:after="0" w:line="240" w:lineRule="auto"/>
      </w:pPr>
      <w:r>
        <w:separator/>
      </w:r>
    </w:p>
  </w:footnote>
  <w:footnote w:type="continuationSeparator" w:id="0">
    <w:p w14:paraId="1FCB5228" w14:textId="77777777" w:rsidR="00B75F46" w:rsidRDefault="00B75F46" w:rsidP="00424D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7EwsjAyMzE1MjJT0lEKTi0uzszPAykwrgUAGIrozSwAAAA="/>
  </w:docVars>
  <w:rsids>
    <w:rsidRoot w:val="00EB36A9"/>
    <w:rsid w:val="002B4B2C"/>
    <w:rsid w:val="00424DF6"/>
    <w:rsid w:val="005815E9"/>
    <w:rsid w:val="00607D3E"/>
    <w:rsid w:val="00B75F46"/>
    <w:rsid w:val="00CC4D9D"/>
    <w:rsid w:val="00EB36A9"/>
    <w:rsid w:val="00F92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C43EFF"/>
  <w15:docId w15:val="{6F26F13F-7F07-4906-98D2-A8418777C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CC4D9D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424D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24DF6"/>
  </w:style>
  <w:style w:type="paragraph" w:styleId="AltBilgi">
    <w:name w:val="footer"/>
    <w:basedOn w:val="Normal"/>
    <w:link w:val="AltBilgiChar"/>
    <w:uiPriority w:val="99"/>
    <w:unhideWhenUsed/>
    <w:rsid w:val="00424D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24D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AA</dc:creator>
  <cp:keywords/>
  <dc:description/>
  <cp:lastModifiedBy>ÇİĞDEM KUZUCU</cp:lastModifiedBy>
  <cp:revision>5</cp:revision>
  <dcterms:created xsi:type="dcterms:W3CDTF">2018-11-07T11:47:00Z</dcterms:created>
  <dcterms:modified xsi:type="dcterms:W3CDTF">2022-07-06T11:06:00Z</dcterms:modified>
</cp:coreProperties>
</file>